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Naples,</w:t>
      </w:r>
      <w:r>
        <w:t xml:space="preserve"> </w:t>
      </w:r>
      <w:r>
        <w:t xml:space="preserve">Italy</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amp;D Department</w:t>
      </w:r>
      <w:r>
        <w:br/>
      </w:r>
      <w:r>
        <w:t xml:space="preserve">[Company Name - e.g., Stellantis Naples Plant, Magneti Marelli Research Center, or Local Automotive Supplier]</w:t>
      </w:r>
      <w:r>
        <w:br/>
      </w:r>
      <w:r>
        <w:t xml:space="preserve">Piazza Municipio 12</w:t>
      </w:r>
      <w:r>
        <w:br/>
      </w:r>
      <w:r>
        <w:t xml:space="preserve">80100 Naples, Italy</w:t>
      </w:r>
    </w:p>
    <w:bookmarkStart w:id="20" w:name="X284c82968d33b23261f1b16a8f18aebd94bbeb7"/>
    <w:p>
      <w:pPr>
        <w:pStyle w:val="Heading2"/>
      </w:pPr>
      <w:r>
        <w:t xml:space="preserve">Subject: Application for Automotive Engineer Internship at [Company Name], Naples, Italy</w:t>
      </w:r>
    </w:p>
    <w:p>
      <w:pPr>
        <w:pStyle w:val="FirstParagraph"/>
      </w:pPr>
      <w:r>
        <w:t xml:space="preserve">Dear Hiring Manager,</w:t>
      </w:r>
    </w:p>
    <w:p>
      <w:pPr>
        <w:pStyle w:val="BodyText"/>
      </w:pPr>
      <w:r>
        <w:t xml:space="preserve">I am writing with profound enthusiasm to express my strong interest in the Automotive Engineer Internship position within your esteemed R&amp;D team at [Company Name] in Naples, Italy. As a dedicated Mechanical Engineering student at [Your University, e.g., Università Federico II di Napoli or Politecnico di Bari], I have meticulously aligned my academic pursuits and technical skills with the dynamic demands of the Italian automotive sector. My deep admiration for Naples’ historical significance as a hub of innovation within Italy’s automotive landscape—where legendary brands like Alfa Romeo and Lancia forged their identities, and where cutting-edge electric vehicle (EV) development is now accelerating—fuels my aspiration to contribute meaningfully to your team's projects.</w:t>
      </w:r>
    </w:p>
    <w:p>
      <w:pPr>
        <w:pStyle w:val="BodyText"/>
      </w:pPr>
      <w:r>
        <w:t xml:space="preserve">Naples represents far more than a geographic location for me; it embodies the vibrant intersection of automotive heritage and future-forward mobility. Having studied within the shadow of historic sites like the Museo Nazionale della Scienza e della Tecnologia Leonardo da Vinci in Rome (and immersing myself in Naples’ own rich industrial tapestry), I’ve developed a nuanced understanding of how Italy’s unique blend of craftsmanship, engineering excellence, and cultural identity shapes automotive innovation. My academic journey at [Your University] has included specialized coursework in</w:t>
      </w:r>
      <w:r>
        <w:t xml:space="preserve"> </w:t>
      </w:r>
      <w:r>
        <w:rPr>
          <w:bCs/>
          <w:b/>
        </w:rPr>
        <w:t xml:space="preserve">Thermodynamics &amp; Internal Combustion Engines</w:t>
      </w:r>
      <w:r>
        <w:t xml:space="preserve">,</w:t>
      </w:r>
      <w:r>
        <w:t xml:space="preserve"> </w:t>
      </w:r>
      <w:r>
        <w:rPr>
          <w:bCs/>
          <w:b/>
        </w:rPr>
        <w:t xml:space="preserve">Vehicle Dynamics &amp; Control Systems</w:t>
      </w:r>
      <w:r>
        <w:t xml:space="preserve">, and</w:t>
      </w:r>
      <w:r>
        <w:t xml:space="preserve"> </w:t>
      </w:r>
      <w:r>
        <w:rPr>
          <w:bCs/>
          <w:b/>
        </w:rPr>
        <w:t xml:space="preserve">Advanced CAD/CAM Modeling (using CATIA V5, SolidWorks)</w:t>
      </w:r>
      <w:r>
        <w:t xml:space="preserve">, all directly applicable to the challenges faced by automotive engineers operating in Naples’ evolving ecosystem—from optimizing engine performance for Mediterranean driving conditions to developing lightweight components for urban mobility solutions.</w:t>
      </w:r>
    </w:p>
    <w:p>
      <w:pPr>
        <w:pStyle w:val="BodyText"/>
      </w:pPr>
      <w:r>
        <w:t xml:space="preserve">My hands-on experience further solidifies my readiness to excel as an Automotive Engineer Intern. In my recent capstone project, "Optimizing Thermal Management Systems for Compact Urban Vehicles," I collaborated with a team of five students under the guidance of Professor [Professor's Name], who has extensive industry ties within Southern Italy’s automotive supply chain. We designed and simulated a novel cooling system for EVs using ANSYS Fluent, reducing potential overheating risks by 22% in simulations tailored to Naples’ summer climate—where temperatures frequently exceed 35°C (95°F). This project wasn’t just theoretical; I presented findings at the</w:t>
      </w:r>
      <w:r>
        <w:t xml:space="preserve"> </w:t>
      </w:r>
      <w:r>
        <w:rPr>
          <w:iCs/>
          <w:i/>
        </w:rPr>
        <w:t xml:space="preserve">Convegno Nazionale di Ingegneria Meccanica</w:t>
      </w:r>
      <w:r>
        <w:t xml:space="preserve"> </w:t>
      </w:r>
      <w:r>
        <w:t xml:space="preserve">held in Bari, where I engaged with professionals from companies like Fiat Chrysler Automobiles (FCA) and Magneti Marelli, gaining invaluable insights into Italian industry standards. Crucially, this work directly addresses a key pain point for automotive engineers operating in Naples: ensuring reliability under the region’s specific environmental and infrastructural demands.</w:t>
      </w:r>
    </w:p>
    <w:p>
      <w:pPr>
        <w:pStyle w:val="BodyText"/>
      </w:pPr>
      <w:r>
        <w:t xml:space="preserve">What draws me specifically to an internship at [Company Name] in Naples is your pioneering work in [mention a specific project or technology if known, e.g., "sustainable battery integration" or "AI-driven manufacturing optimization"]. I am deeply inspired by Italy’s national strategy for automotive innovation, particularly the</w:t>
      </w:r>
      <w:r>
        <w:t xml:space="preserve"> </w:t>
      </w:r>
      <w:r>
        <w:rPr>
          <w:iCs/>
          <w:i/>
        </w:rPr>
        <w:t xml:space="preserve">PNRR (National Recovery and Resilience Plan)</w:t>
      </w:r>
      <w:r>
        <w:t xml:space="preserve">, which allocates significant funding to decarbonize transport. Naples, as a strategic port city and logistics nexus for Southern Europe, is positioned at the heart of this transition. I am eager to apply my skills in data analysis (using Python and MATLAB) and prototyping to support projects that will help Italian automotive manufacturers meet the 2035 CO2 emission targets while maintaining global competitiveness. The prospect of learning from Naples’ engineering community—where legacy manufacturing meets disruptive EV startups like</w:t>
      </w:r>
      <w:r>
        <w:t xml:space="preserve"> </w:t>
      </w:r>
      <w:r>
        <w:rPr>
          <w:iCs/>
          <w:i/>
        </w:rPr>
        <w:t xml:space="preserve">BlueOval</w:t>
      </w:r>
      <w:r>
        <w:t xml:space="preserve"> </w:t>
      </w:r>
      <w:r>
        <w:t xml:space="preserve">or</w:t>
      </w:r>
      <w:r>
        <w:t xml:space="preserve"> </w:t>
      </w:r>
      <w:r>
        <w:rPr>
          <w:iCs/>
          <w:i/>
        </w:rPr>
        <w:t xml:space="preserve">Napoli Electrify</w:t>
      </w:r>
      <w:r>
        <w:t xml:space="preserve">—is immensely motivating.</w:t>
      </w:r>
    </w:p>
    <w:p>
      <w:pPr>
        <w:pStyle w:val="BodyText"/>
      </w:pPr>
      <w:r>
        <w:t xml:space="preserve">I understand that success as an Automotive Engineer in Italy requires not only technical prowess but also cultural fluency and a collaborative spirit. I have actively cultivated these through my involvement with the [University Name] Engineering Club, where I organized a workshop on "Sustainable Mobility Solutions for Mediterranean Cities," attracting over 70 attendees from local engineering firms. My Italian language skills (B2 level, with ongoing refinement at the Centro Linguistico dell'Università di Napoli) enable seamless integration into team dynamics and daily operations—essential for effective communication within Naples’ collaborative work culture. I am also deeply familiar with the city’s transportation challenges: navigating Naples’ historic streets, congested zones like Via Toledo, and the rapid expansion of EV charging infrastructure has instilled in me a practical understanding of real-world mobility needs that directly informs engineering problem-solving.</w:t>
      </w:r>
    </w:p>
    <w:p>
      <w:pPr>
        <w:pStyle w:val="BodyText"/>
      </w:pPr>
      <w:r>
        <w:t xml:space="preserve">My commitment to advancing automotive engineering isn’t confined to academia. I have spent 6 months interning at [Local Company/Workshop Name] near Naples, where I assisted in engine diagnostics for commercial fleets. This experience exposed me to the precision required in Italian automotive workshops—where a single millimeter of tolerances can determine a vehicle’s safety and performance—and honed my ability to work efficiently under pressure in fast-paced environments typical of Southern Italy’s industrial hubs. I am adept at using tools like oscilloscopes, dynamometers, and diagnostic software (e.g., Bosch KTS), ensuring I can contribute from day one.</w:t>
      </w:r>
    </w:p>
    <w:p>
      <w:pPr>
        <w:pStyle w:val="BodyText"/>
      </w:pPr>
      <w:r>
        <w:t xml:space="preserve">As a passionate advocate for the future of sustainable mobility within the Italian context, I am confident that my proactive attitude, technical foundation in core automotive disciplines, and profound connection to Naples’ unique automotive identity align perfectly with [Company Name]’s mission. I am eager to bring my skills in simulation, prototyping, and data-driven problem-solving to your team while learning from your expertise. The opportunity to contribute to the next generation of Italian automotive engineering—from concept development at the [Company Name] R&amp;D center right here in Naples—would be a transformative step toward my long-term goal: becoming an engineer who helps shape Italy’s leadership in clean, efficient mobility for Europe and beyond.</w:t>
      </w:r>
    </w:p>
    <w:p>
      <w:pPr>
        <w:pStyle w:val="BodyText"/>
      </w:pPr>
      <w:r>
        <w:t xml:space="preserve">Thank you for considering my application as an Automotive Engineer Intern. I am deeply excited about the possibility of contributing to [Company Name]’s innovative work in Naples and would welcome the opportunity to discuss how my background, skills, and passion for automotive engineering align with your team’s objectives in person at your earliest convenience. My resume, attached for your review, provides further detail on my qualifications.</w:t>
      </w:r>
    </w:p>
    <w:p>
      <w:pPr>
        <w:pStyle w:val="BodyText"/>
      </w:pPr>
      <w:r>
        <w:t xml:space="preserve">Sincerely,</w:t>
      </w:r>
    </w:p>
    <w:p>
      <w:pPr>
        <w:pStyle w:val="BodyText"/>
      </w:pPr>
      <w:r>
        <w:t xml:space="preserve">[Your Full Name]</w:t>
      </w:r>
    </w:p>
    <w:p>
      <w:pPr>
        <w:pStyle w:val="BodyText"/>
      </w:pPr>
      <w:r>
        <w:t xml:space="preserve">Mechanical Engineering Student (Expected Graduation: [Month, Year])</w:t>
      </w:r>
      <w:r>
        <w:br/>
      </w:r>
      <w:r>
        <w:t xml:space="preserve">[Your University], Naples, Italy</w:t>
      </w:r>
    </w:p>
    <w:p>
      <w:pPr>
        <w:pStyle w:val="BodyText"/>
      </w:pPr>
      <w:r>
        <w:rPr>
          <w:bCs/>
          <w:b/>
        </w:rPr>
        <w:t xml:space="preserve">Word Count:</w:t>
      </w:r>
      <w:r>
        <w:t xml:space="preserve"> </w:t>
      </w:r>
      <w:r>
        <w:t xml:space="preserve">Approx. 85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in Naples, Italy</dc:title>
  <dc:creator/>
  <dc:language>en</dc:language>
  <cp:keywords/>
  <dcterms:created xsi:type="dcterms:W3CDTF">2026-07-21T08:21:03Z</dcterms:created>
  <dcterms:modified xsi:type="dcterms:W3CDTF">2026-07-21T08:21:03Z</dcterms:modified>
</cp:coreProperties>
</file>

<file path=docProps/custom.xml><?xml version="1.0" encoding="utf-8"?>
<Properties xmlns="http://schemas.openxmlformats.org/officeDocument/2006/custom-properties" xmlns:vt="http://schemas.openxmlformats.org/officeDocument/2006/docPropsVTypes"/>
</file>